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c01ac6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fb57ffaa-ddf9-48ad-b5f9-6331336f33e2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1Z</dcterms:created>
  <dcterms:modified xsi:type="dcterms:W3CDTF">2023-06-06T18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